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 et al. 2014)</w:t>
      </w:r>
      <w:r>
        <w:t xml:space="preserve">. The order Actinomycetales forms the outgroup. In addition, Supplemental Figure S1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204 single-copy marker genes from the phylum Actinobacteria</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 using three genomes from the acI-C clade as an exampl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A) Auxotrophies and compounds which can be degraded, exclusive of Compounds degraded by peptidases and glycoside hydrolases. (B) Compounds which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transcript relative abundance.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1-treetree-full.pdf"/>
      <w:bookmarkEnd w:id="28"/>
      <w:r>
        <w:t xml:space="preserve">Supplementary Figure 1 (figures/fig1-tree/tree-full.pdf)</w:t>
      </w:r>
    </w:p>
    <w:p>
      <w:pPr>
        <w:pStyle w:val="FirstParagraph"/>
      </w:pPr>
      <w:r>
        <w:t xml:space="preserve"> </w:t>
      </w:r>
    </w:p>
    <w:p>
      <w:pPr>
        <w:pStyle w:val="BodyText"/>
      </w:pPr>
      <w:r>
        <w:t xml:space="preserve">Phylogenetic placement of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29" w:name="supplementary-figure-2-figuresfig3-workflowfigures2.pdf"/>
      <w:bookmarkEnd w:id="29"/>
      <w:r>
        <w:t xml:space="preserve">Supplementary Figure 2 (figures/fig3-workflow/FigureS2.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 The reconstruction can be exported in a variety of formats, including a tabular format similar to the one shown here.</w:t>
      </w:r>
      <w:r>
        <w:t xml:space="preserve"> </w:t>
      </w:r>
      <w:r>
        <w:rPr>
          <w:b/>
        </w:rPr>
        <w:t xml:space="preserve">(B)</w:t>
      </w:r>
      <w:r>
        <w:t xml:space="preserve"> </w:t>
      </w:r>
      <w:r>
        <w:t xml:space="preserve">The metabolic network reconstruction is converted to a hypergraph, in which metabolites are represented as nodes and reactions as hyperedges. In this representation, an edge can connect more than two nodes. For clarity, protons are not shown.</w:t>
      </w:r>
      <w:r>
        <w:t xml:space="preserve"> </w:t>
      </w:r>
      <w:r>
        <w:rPr>
          <w:b/>
        </w:rPr>
        <w:t xml:space="preserve">(C)</w:t>
      </w:r>
      <w:r>
        <w:t xml:space="preserve"> </w:t>
      </w:r>
      <w:r>
        <w:t xml:space="preserve">The hypergraph is converted to a metabolic network graph, in which an edge can connect only two nodes. In this representation, a reaction is represented by a set of edges connecting all substrates to all products.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Representation of glycolysis after pruning. The images in (B) and (C) are modified from</w:t>
      </w:r>
      <w:r>
        <w:t xml:space="preserve"> </w:t>
      </w:r>
      <w:r>
        <w:t xml:space="preserve">(Ma and Zeng 2003)</w:t>
      </w:r>
      <w:r>
        <w:t xml:space="preserve">.</w:t>
      </w:r>
    </w:p>
    <w:p>
      <w:pPr>
        <w:pStyle w:val="BodyText"/>
      </w:pPr>
      <w:r>
        <w:t xml:space="preserve"> </w:t>
      </w:r>
    </w:p>
    <w:p>
      <w:pPr>
        <w:pStyle w:val="Heading2"/>
      </w:pPr>
      <w:bookmarkStart w:id="30" w:name="supplementary-figure-3-figuresfig3-workflowfigures3.pdf"/>
      <w:bookmarkEnd w:id="30"/>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3.</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s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w:t>
      </w:r>
    </w:p>
    <w:p>
      <w:pPr>
        <w:pStyle w:val="BodyText"/>
      </w:pPr>
      <w:r>
        <w:t xml:space="preserve"> </w:t>
      </w:r>
    </w:p>
    <w:p>
      <w:pPr>
        <w:pStyle w:val="Heading2"/>
      </w:pPr>
      <w:bookmarkStart w:id="31" w:name="supplementary-figure-4-figuresfig3-workflowfigures4.pdf"/>
      <w:bookmarkEnd w:id="31"/>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5">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6">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7">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8">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39">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0">
        <w:r>
          <w:rPr>
            <w:rStyle w:val="Hyperlink"/>
          </w:rPr>
          <w:t xml:space="preserve">doi:10.1093/bioinformatics/btu033</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a94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